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20"/>
        <w:gridCol w:w="55"/>
        <w:gridCol w:w="3230"/>
        <w:gridCol w:w="706"/>
        <w:gridCol w:w="564"/>
        <w:gridCol w:w="564"/>
        <w:gridCol w:w="706"/>
        <w:gridCol w:w="761"/>
        <w:gridCol w:w="2679"/>
      </w:tblGrid>
      <w:tr w:rsidR="0004192A" w14:paraId="3AAF87D0" w14:textId="77777777" w:rsidTr="000677C5">
        <w:trPr>
          <w:trHeight w:val="802"/>
        </w:trPr>
        <w:tc>
          <w:tcPr>
            <w:tcW w:w="1220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85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301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679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0F5CA23F" w:rsidR="0004192A" w:rsidRPr="0004192A" w:rsidRDefault="0004192A" w:rsidP="000677C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677C5">
        <w:trPr>
          <w:trHeight w:val="1019"/>
        </w:trPr>
        <w:tc>
          <w:tcPr>
            <w:tcW w:w="7806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2B7BB41E" w:rsidR="0004192A" w:rsidRPr="0004192A" w:rsidRDefault="00A31EC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679" w:type="dxa"/>
            <w:vAlign w:val="center"/>
          </w:tcPr>
          <w:p w14:paraId="096637CA" w14:textId="346EDFC4" w:rsidR="0004192A" w:rsidRPr="0004192A" w:rsidRDefault="00096BAF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İSYENLİK</w:t>
            </w:r>
            <w:r w:rsidR="00447635" w:rsidRPr="00447635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0677C5">
        <w:trPr>
          <w:trHeight w:val="566"/>
        </w:trPr>
        <w:tc>
          <w:tcPr>
            <w:tcW w:w="4505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303349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7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96BAF" w14:paraId="74095200" w14:textId="77777777" w:rsidTr="000677C5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49E18C75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ANT101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6CD636B3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emel Anatomi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70FD54D4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41AC471F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9313EB7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13FACC6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42D40DE8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1171AFAE" w:rsidR="00096BAF" w:rsidRPr="009F03CD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096BAF" w14:paraId="61458416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5C265F49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101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72263D6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yoloj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0D5CED4D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1084D4F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768A9B39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E71DD82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314B8B2F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0FDE37F6" w:rsidR="00096BAF" w:rsidRPr="009F03CD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096BAF" w14:paraId="4EBDEE61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3A276470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01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1444F8C7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Patoloj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3508A6D6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7F53097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0455EA53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6F0B20FB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18FD2B2E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1841854C" w:rsidR="00096BAF" w:rsidRPr="009F03CD" w:rsidRDefault="00096BAF" w:rsidP="00096BAF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6BAF" w14:paraId="295C37B8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4E161A90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A02532C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Biyoloj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463DA543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45F9D2EE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1C1DDB44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40717B45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5C92EF6A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2BA927FE" w:rsidR="00096BAF" w:rsidRPr="009F03CD" w:rsidRDefault="00096BAF" w:rsidP="00096BAF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6BAF" w14:paraId="728FF305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1BE7ADA6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357C4166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Terminoloji Bilgis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AE5B51A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5961987C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1023B892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456C859E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F4ECA4C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62B68C0B" w:rsidR="00096BAF" w:rsidRPr="009F03CD" w:rsidRDefault="00096BAF" w:rsidP="00096BAF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OPT101</w:t>
            </w:r>
          </w:p>
        </w:tc>
      </w:tr>
      <w:tr w:rsidR="00096BAF" w14:paraId="7F348DE9" w14:textId="77777777" w:rsidTr="000677C5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813" w14:textId="2CB30A71" w:rsidR="00096BAF" w:rsidRPr="00FB5146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101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D16EC" w14:textId="6BA45A1B" w:rsidR="00096BAF" w:rsidRPr="00FB5146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ematik-I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234B" w14:textId="1B219B79" w:rsidR="00096BAF" w:rsidRPr="00FB5146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7B9A2" w14:textId="73562687" w:rsidR="00096BAF" w:rsidRPr="00FB5146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36F9" w14:textId="4B110460" w:rsidR="00096BAF" w:rsidRPr="00FB5146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EADFF" w14:textId="66E1B01D" w:rsidR="00096BAF" w:rsidRPr="00FB5146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EAAE" w14:textId="7B2E2F2F" w:rsidR="00096BAF" w:rsidRPr="00FB5146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2679" w:type="dxa"/>
            <w:vAlign w:val="center"/>
          </w:tcPr>
          <w:p w14:paraId="39B8BCEC" w14:textId="13682963" w:rsidR="00096BAF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6BAF" w14:paraId="0AEE319B" w14:textId="77777777" w:rsidTr="000677C5">
        <w:trPr>
          <w:trHeight w:val="397"/>
        </w:trPr>
        <w:tc>
          <w:tcPr>
            <w:tcW w:w="1220" w:type="dxa"/>
            <w:vAlign w:val="center"/>
          </w:tcPr>
          <w:p w14:paraId="176B0346" w14:textId="4677757D" w:rsidR="00096BAF" w:rsidRPr="001D462A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285" w:type="dxa"/>
            <w:gridSpan w:val="2"/>
            <w:vAlign w:val="center"/>
          </w:tcPr>
          <w:p w14:paraId="7F696307" w14:textId="7EEB010F" w:rsidR="00096BAF" w:rsidRPr="001D462A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706" w:type="dxa"/>
            <w:vAlign w:val="center"/>
          </w:tcPr>
          <w:p w14:paraId="0908F224" w14:textId="15FA5F0F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4" w:type="dxa"/>
            <w:vAlign w:val="center"/>
          </w:tcPr>
          <w:p w14:paraId="373E0673" w14:textId="744C7AAF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4" w:type="dxa"/>
            <w:vAlign w:val="center"/>
          </w:tcPr>
          <w:p w14:paraId="618A4C88" w14:textId="66D4A040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06" w:type="dxa"/>
            <w:vAlign w:val="center"/>
          </w:tcPr>
          <w:p w14:paraId="11A6E6AF" w14:textId="148B7F3C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745D0" w14:textId="3BAC9AE3" w:rsidR="00096BAF" w:rsidRPr="00896C2D" w:rsidRDefault="00096BAF" w:rsidP="00096BAF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6BAF" w14:paraId="21A71EEC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096BAF" w:rsidRPr="00896C2D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096BAF" w:rsidRPr="00896C2D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096BAF" w:rsidRPr="00896C2D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096BAF" w:rsidRPr="00896C2D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096BAF" w:rsidRPr="00896C2D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096BAF" w:rsidRPr="00896C2D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096BAF" w:rsidRPr="00896C2D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79" w:type="dxa"/>
            <w:vAlign w:val="center"/>
          </w:tcPr>
          <w:p w14:paraId="048FF498" w14:textId="2B811DFC" w:rsidR="00096BAF" w:rsidRPr="001D462A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6BAF" w14:paraId="2CBB8F0C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22DA5924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79" w:type="dxa"/>
            <w:vAlign w:val="center"/>
          </w:tcPr>
          <w:p w14:paraId="6F0BA4BB" w14:textId="1E087077" w:rsidR="00096BAF" w:rsidRPr="0004192A" w:rsidRDefault="00096BAF" w:rsidP="00096BA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6BAF" w14:paraId="4E955F68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79" w:type="dxa"/>
            <w:vAlign w:val="center"/>
          </w:tcPr>
          <w:p w14:paraId="50E0792C" w14:textId="44CF533B" w:rsidR="00096BAF" w:rsidRPr="0004192A" w:rsidRDefault="00096BAF" w:rsidP="00096BA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677C5" w14:paraId="4D971C35" w14:textId="77777777" w:rsidTr="000677C5">
        <w:trPr>
          <w:trHeight w:val="397"/>
        </w:trPr>
        <w:tc>
          <w:tcPr>
            <w:tcW w:w="633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3E72D4" w14:textId="5CF06FA7" w:rsidR="000677C5" w:rsidRPr="000677C5" w:rsidRDefault="000677C5" w:rsidP="000677C5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0677C5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F1B7C7" w14:textId="0EF84A23" w:rsidR="000677C5" w:rsidRPr="000677C5" w:rsidRDefault="000677C5" w:rsidP="00096BAF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0677C5">
              <w:rPr>
                <w:rFonts w:cs="Times New Roman"/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2679" w:type="dxa"/>
            <w:shd w:val="clear" w:color="auto" w:fill="F2F2F2" w:themeFill="background1" w:themeFillShade="F2"/>
            <w:vAlign w:val="center"/>
          </w:tcPr>
          <w:p w14:paraId="4724106E" w14:textId="77777777" w:rsidR="000677C5" w:rsidRPr="009E6ED7" w:rsidRDefault="000677C5" w:rsidP="00096BA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96BAF" w14:paraId="686FBEA3" w14:textId="77777777" w:rsidTr="000677C5">
        <w:trPr>
          <w:trHeight w:val="584"/>
        </w:trPr>
        <w:tc>
          <w:tcPr>
            <w:tcW w:w="4505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14:paraId="74D311A5" w14:textId="753E3E38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058DC6D" w14:textId="30A6BBC0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4C0D3A9B" w14:textId="077D8F7E" w:rsidR="00096BAF" w:rsidRPr="009F03CD" w:rsidRDefault="00096BAF" w:rsidP="00096BA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14:paraId="328E3390" w14:textId="0E0C5427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79" w:type="dxa"/>
            <w:shd w:val="clear" w:color="auto" w:fill="EDEDED" w:themeFill="accent3" w:themeFillTint="33"/>
            <w:vAlign w:val="center"/>
          </w:tcPr>
          <w:p w14:paraId="49309923" w14:textId="0A026036" w:rsidR="00096BAF" w:rsidRPr="009F03CD" w:rsidRDefault="00096BAF" w:rsidP="00096BAF">
            <w:pPr>
              <w:jc w:val="center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096BAF" w:rsidRPr="0004192A" w14:paraId="6A0F417B" w14:textId="77777777" w:rsidTr="000677C5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158A6091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7FA70DCE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Biyokimya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46C989A7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49416227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2C05C397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DD7EC26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08003E39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79" w:type="dxa"/>
            <w:vAlign w:val="center"/>
          </w:tcPr>
          <w:p w14:paraId="0062D197" w14:textId="440D1F9F" w:rsidR="00096BAF" w:rsidRPr="0004192A" w:rsidRDefault="00096BAF" w:rsidP="00096BA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6BAF" w:rsidRPr="0004192A" w14:paraId="74EA77E8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490016B7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4F132679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Biyoloji ve Genetik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2CB7CB25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21F92675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6E450C13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69ED303B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B604709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79" w:type="dxa"/>
            <w:vAlign w:val="center"/>
          </w:tcPr>
          <w:p w14:paraId="7D3EFFDB" w14:textId="27C83BF5" w:rsidR="00096BAF" w:rsidRPr="009E1210" w:rsidRDefault="00096BAF" w:rsidP="00096BA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6BAF" w:rsidRPr="0004192A" w14:paraId="75D624C7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D70DAD8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8B9D3BB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ikrobiyoloj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1BFC782A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3F9AA4D2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2AB1E3A8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057775EF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52F3F364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vAlign w:val="center"/>
          </w:tcPr>
          <w:p w14:paraId="4F4DC6F2" w14:textId="6806E4AC" w:rsidR="00096BAF" w:rsidRPr="009E1210" w:rsidRDefault="00096BAF" w:rsidP="00096BA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6BAF" w:rsidRPr="0004192A" w14:paraId="553BFD71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22D0F5B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10CB377" w:rsidR="00096BAF" w:rsidRPr="00A31ECE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ematik-I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7F4D9DCA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5FAB4C1C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4993C695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53617FF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4743719F" w:rsidR="00096BAF" w:rsidRPr="00A31ECE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vAlign w:val="center"/>
          </w:tcPr>
          <w:p w14:paraId="02997C23" w14:textId="145EFD2A" w:rsidR="00096BAF" w:rsidRPr="0004192A" w:rsidRDefault="00096BAF" w:rsidP="00096BA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6BAF" w:rsidRPr="0004192A" w14:paraId="78916D8C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096BAF" w:rsidRPr="001D462A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096BAF" w:rsidRPr="001D462A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679" w:type="dxa"/>
            <w:vAlign w:val="center"/>
          </w:tcPr>
          <w:p w14:paraId="2C55F47F" w14:textId="60B8DBA5" w:rsidR="00096BAF" w:rsidRPr="0004192A" w:rsidRDefault="00096BAF" w:rsidP="00096BA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6BAF" w:rsidRPr="0004192A" w14:paraId="54598945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096BAF" w:rsidRPr="001D462A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096BAF" w:rsidRPr="001D462A" w:rsidRDefault="00096BAF" w:rsidP="00096BA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096BAF" w:rsidRPr="001D462A" w:rsidRDefault="00096BAF" w:rsidP="00096BA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79" w:type="dxa"/>
            <w:vAlign w:val="center"/>
          </w:tcPr>
          <w:p w14:paraId="4B31E636" w14:textId="2ECF2149" w:rsidR="00096BAF" w:rsidRPr="0004192A" w:rsidRDefault="00096BAF" w:rsidP="00096BA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6BAF" w:rsidRPr="0004192A" w14:paraId="4225EDFD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79" w:type="dxa"/>
            <w:vAlign w:val="center"/>
          </w:tcPr>
          <w:p w14:paraId="76B613E3" w14:textId="5B3CA6EA" w:rsidR="00096BAF" w:rsidRPr="0004192A" w:rsidRDefault="00096BAF" w:rsidP="00096BA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6BAF" w:rsidRPr="0004192A" w14:paraId="7A807D81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40739C70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34D0F7FB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01E43D12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79" w:type="dxa"/>
            <w:vAlign w:val="center"/>
          </w:tcPr>
          <w:p w14:paraId="338E708C" w14:textId="40DC3E18" w:rsidR="00096BAF" w:rsidRPr="0004192A" w:rsidRDefault="00096BAF" w:rsidP="00096BA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6BAF" w:rsidRPr="0004192A" w14:paraId="064D145D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1938A8F3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096BAF" w:rsidRPr="0012032D" w:rsidRDefault="00096BAF" w:rsidP="00096BA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096BAF" w:rsidRPr="0012032D" w:rsidRDefault="00096BAF" w:rsidP="00096BA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79" w:type="dxa"/>
            <w:vAlign w:val="center"/>
          </w:tcPr>
          <w:p w14:paraId="0B6394B8" w14:textId="5C46E573" w:rsidR="00096BAF" w:rsidRPr="0004192A" w:rsidRDefault="00096BAF" w:rsidP="00096BA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677C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677C5" w:rsidRPr="0004192A" w14:paraId="70BC275F" w14:textId="77777777" w:rsidTr="007823D5">
        <w:trPr>
          <w:trHeight w:val="397"/>
        </w:trPr>
        <w:tc>
          <w:tcPr>
            <w:tcW w:w="633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2C43F7" w14:textId="633810EE" w:rsidR="000677C5" w:rsidRPr="0012032D" w:rsidRDefault="000677C5" w:rsidP="000677C5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0677C5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74C537" w14:textId="2E40F40E" w:rsidR="000677C5" w:rsidRPr="0012032D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79" w:type="dxa"/>
            <w:shd w:val="clear" w:color="auto" w:fill="F2F2F2" w:themeFill="background1" w:themeFillShade="F2"/>
            <w:vAlign w:val="center"/>
          </w:tcPr>
          <w:p w14:paraId="68BE89DF" w14:textId="77777777" w:rsidR="000677C5" w:rsidRPr="009E6ED7" w:rsidRDefault="000677C5" w:rsidP="000677C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677C5" w:rsidRPr="0004192A" w14:paraId="37A93B9B" w14:textId="77777777" w:rsidTr="000677C5">
        <w:trPr>
          <w:trHeight w:val="452"/>
        </w:trPr>
        <w:tc>
          <w:tcPr>
            <w:tcW w:w="4505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0677C5" w:rsidRPr="0012032D" w:rsidRDefault="000677C5" w:rsidP="000677C5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14:paraId="39467A60" w14:textId="0540372C" w:rsidR="000677C5" w:rsidRPr="0012032D" w:rsidRDefault="000677C5" w:rsidP="000677C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FD17516" w14:textId="0B914BA2" w:rsidR="000677C5" w:rsidRPr="0012032D" w:rsidRDefault="000677C5" w:rsidP="000677C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0185C063" w14:textId="600F459D" w:rsidR="000677C5" w:rsidRPr="0012032D" w:rsidRDefault="000677C5" w:rsidP="000677C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14:paraId="03323EF4" w14:textId="44EE87FA" w:rsidR="000677C5" w:rsidRPr="0012032D" w:rsidRDefault="000677C5" w:rsidP="000677C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0677C5" w:rsidRPr="0012032D" w:rsidRDefault="000677C5" w:rsidP="000677C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79" w:type="dxa"/>
            <w:shd w:val="clear" w:color="auto" w:fill="EDEDED" w:themeFill="accent3" w:themeFillTint="33"/>
            <w:vAlign w:val="center"/>
          </w:tcPr>
          <w:p w14:paraId="2A55C668" w14:textId="2D221C9E" w:rsidR="000677C5" w:rsidRPr="0004192A" w:rsidRDefault="000677C5" w:rsidP="000677C5">
            <w:pPr>
              <w:jc w:val="left"/>
              <w:rPr>
                <w:sz w:val="20"/>
                <w:szCs w:val="20"/>
              </w:rPr>
            </w:pPr>
          </w:p>
        </w:tc>
      </w:tr>
      <w:tr w:rsidR="000677C5" w:rsidRPr="0004192A" w14:paraId="340CFBB7" w14:textId="77777777" w:rsidTr="000677C5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70C06D26" w:rsidR="000677C5" w:rsidRPr="00A31ECE" w:rsidRDefault="000677C5" w:rsidP="000677C5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1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6A43E805" w:rsidR="000677C5" w:rsidRPr="00A31ECE" w:rsidRDefault="000677C5" w:rsidP="000677C5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A290073" w:rsidR="000677C5" w:rsidRPr="00A31ECE" w:rsidRDefault="000677C5" w:rsidP="000677C5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2157FEDB" w:rsidR="000677C5" w:rsidRPr="00A31ECE" w:rsidRDefault="000677C5" w:rsidP="000677C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6DEAC2D7" w:rsidR="000677C5" w:rsidRPr="00A31ECE" w:rsidRDefault="000677C5" w:rsidP="000677C5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B59ECDB" w:rsidR="000677C5" w:rsidRPr="00A31ECE" w:rsidRDefault="000677C5" w:rsidP="000677C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0BB8E597" w:rsidR="000677C5" w:rsidRPr="00A31ECE" w:rsidRDefault="000677C5" w:rsidP="000677C5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FCFFA5F" w:rsidR="000677C5" w:rsidRPr="0004192A" w:rsidRDefault="000677C5" w:rsidP="000677C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677C5" w:rsidRPr="0004192A" w14:paraId="7EF9D3ED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821D" w14:textId="213164B8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46087B06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4E6477C9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7F54355B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5C8FCE01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13DEF693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6BA622B1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573D5D68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677C5" w:rsidRPr="0004192A" w14:paraId="6E2D42CC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5672D" w14:textId="16CB212E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5E836249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Hematolojiye Giriş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715E6A6D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4E25C49E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F4C654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5E6951B1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096FD097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5E428C7E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677C5" w:rsidRPr="0004192A" w14:paraId="1C6CE4D1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A395B" w14:textId="21A1E9CE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00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B93391C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Yaz Stajı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3A02C6A2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178AF811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495B5507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4FD9D7DE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733B2FD2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7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428D9945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677C5" w:rsidRPr="0004192A" w14:paraId="55089B56" w14:textId="77777777" w:rsidTr="000677C5">
        <w:trPr>
          <w:trHeight w:val="37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AEC7AC6" w:rsidR="000677C5" w:rsidRPr="001D462A" w:rsidRDefault="000677C5" w:rsidP="000677C5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TLT</w:t>
            </w:r>
            <w:r w:rsidRPr="00967797">
              <w:rPr>
                <w:color w:val="000000"/>
                <w:sz w:val="20"/>
              </w:rPr>
              <w:t>I201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4C150FD6" w:rsidR="000677C5" w:rsidRPr="001D462A" w:rsidRDefault="000677C5" w:rsidP="000677C5">
            <w:pPr>
              <w:jc w:val="left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153B063" w:rsidR="000677C5" w:rsidRPr="001D462A" w:rsidRDefault="000677C5" w:rsidP="000677C5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4F55E77F" w:rsidR="000677C5" w:rsidRPr="001D462A" w:rsidRDefault="000677C5" w:rsidP="000677C5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4127591D" w:rsidR="000677C5" w:rsidRPr="001D462A" w:rsidRDefault="000677C5" w:rsidP="000677C5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16B41E54" w:rsidR="000677C5" w:rsidRPr="001D462A" w:rsidRDefault="000677C5" w:rsidP="000677C5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6FA5037" w:rsidR="000677C5" w:rsidRPr="001D462A" w:rsidRDefault="000677C5" w:rsidP="000677C5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D9B9525" w:rsidR="000677C5" w:rsidRPr="0004192A" w:rsidRDefault="000677C5" w:rsidP="000677C5">
            <w:pPr>
              <w:jc w:val="left"/>
              <w:rPr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0677C5" w:rsidRPr="0004192A" w14:paraId="69C0591C" w14:textId="77777777" w:rsidTr="000677C5">
        <w:trPr>
          <w:trHeight w:val="37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60B1E" w14:textId="04B59BDD" w:rsidR="000677C5" w:rsidRPr="001D462A" w:rsidRDefault="000677C5" w:rsidP="000677C5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3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256513" w14:textId="462924A8" w:rsidR="000677C5" w:rsidRPr="001A0B74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36851" w14:textId="337023CA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E599CF" w14:textId="7019BF4B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4A5E61" w14:textId="26CC81F4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13BAAE" w14:textId="0EA24217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ED8067" w14:textId="01CE14AC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63A511" w14:textId="59FBB352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0677C5" w:rsidRPr="0004192A" w14:paraId="3EF018CE" w14:textId="77777777" w:rsidTr="00B32072">
        <w:trPr>
          <w:trHeight w:val="37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911C1C" w14:textId="281B2A68" w:rsidR="000677C5" w:rsidRPr="001D462A" w:rsidRDefault="000677C5" w:rsidP="000677C5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F03012" w14:textId="3536AB8D" w:rsidR="000677C5" w:rsidRPr="001A0B74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70EA79" w14:textId="0D601CEA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FE5D3" w14:textId="3B41E492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80762A" w14:textId="69EA8B47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421109" w14:textId="65EE259E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944FB4" w14:textId="7C25FDC7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vAlign w:val="center"/>
          </w:tcPr>
          <w:p w14:paraId="5FC2602A" w14:textId="5885C443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677C5" w:rsidRPr="0004192A" w14:paraId="6A3CE429" w14:textId="77777777" w:rsidTr="00DE3E1B">
        <w:trPr>
          <w:trHeight w:val="377"/>
        </w:trPr>
        <w:tc>
          <w:tcPr>
            <w:tcW w:w="633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CE175E" w14:textId="41BE7F79" w:rsidR="000677C5" w:rsidRPr="001A0B74" w:rsidRDefault="000677C5" w:rsidP="000677C5">
            <w:pPr>
              <w:jc w:val="right"/>
              <w:rPr>
                <w:color w:val="000000"/>
                <w:sz w:val="20"/>
                <w:szCs w:val="20"/>
              </w:rPr>
            </w:pPr>
            <w:r w:rsidRPr="000677C5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7814AD" w14:textId="7B8CAE28" w:rsidR="000677C5" w:rsidRPr="000677C5" w:rsidRDefault="000677C5" w:rsidP="000677C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0677C5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79" w:type="dxa"/>
            <w:shd w:val="clear" w:color="auto" w:fill="F2F2F2" w:themeFill="background1" w:themeFillShade="F2"/>
            <w:vAlign w:val="center"/>
          </w:tcPr>
          <w:p w14:paraId="4EBE0118" w14:textId="77777777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677C5" w:rsidRPr="0004192A" w14:paraId="77AAF97C" w14:textId="77777777" w:rsidTr="000677C5">
        <w:trPr>
          <w:trHeight w:val="518"/>
        </w:trPr>
        <w:tc>
          <w:tcPr>
            <w:tcW w:w="4505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0677C5" w:rsidRPr="001A0B74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14:paraId="11BF00AA" w14:textId="6DF52A8B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789394B" w14:textId="716E114D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667F3A6" w14:textId="269AAC16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14:paraId="2CFAF562" w14:textId="16C89E3D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79" w:type="dxa"/>
            <w:shd w:val="clear" w:color="auto" w:fill="EDEDED" w:themeFill="accent3" w:themeFillTint="33"/>
          </w:tcPr>
          <w:p w14:paraId="692CD317" w14:textId="24BE54FF" w:rsidR="000677C5" w:rsidRDefault="000677C5" w:rsidP="000677C5">
            <w:pPr>
              <w:jc w:val="left"/>
              <w:rPr>
                <w:color w:val="000000"/>
              </w:rPr>
            </w:pPr>
          </w:p>
        </w:tc>
      </w:tr>
      <w:tr w:rsidR="000677C5" w:rsidRPr="0004192A" w14:paraId="6CF5F606" w14:textId="77777777" w:rsidTr="000677C5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545FF256" w:rsidR="000677C5" w:rsidRPr="00A31ECE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6114F6A7" w:rsidR="000677C5" w:rsidRPr="00A31ECE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Parazitoloji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7C475AD4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6392E2B3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03E0F59E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659D66B0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B62A650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0677C5" w:rsidRPr="004A5456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677C5" w:rsidRPr="0004192A" w14:paraId="50A89032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67572F3B" w:rsidR="000677C5" w:rsidRPr="00A31ECE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2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FBF7D52" w:rsidR="000677C5" w:rsidRPr="00A31ECE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037C100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5F413EA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1FACB5AD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FC27421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1EDFE5E" w:rsidR="000677C5" w:rsidRPr="00A31ECE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0677C5" w:rsidRPr="004A5456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677C5" w:rsidRPr="0004192A" w14:paraId="048C1DE0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409E527A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483D9D1E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7EC15213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9769C5C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36596032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1DCC31C9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3D9EBAC5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677C5" w:rsidRPr="0004192A" w14:paraId="609406AF" w14:textId="77777777" w:rsidTr="000677C5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5EF68D35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8</w:t>
            </w:r>
          </w:p>
        </w:tc>
        <w:tc>
          <w:tcPr>
            <w:tcW w:w="3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1A001ACB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Biyokimya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11109AE4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4512D8B2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7F100385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246403DF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2BF553E9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677C5" w:rsidRPr="0004192A" w14:paraId="60D6CF71" w14:textId="77777777" w:rsidTr="000677C5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EEF0D0E" w:rsidR="000677C5" w:rsidRPr="001D462A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2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1E9E2E40" w:rsidR="000677C5" w:rsidRPr="001D462A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66430748" w:rsidR="000677C5" w:rsidRPr="001D462A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78E5AED8" w:rsidR="000677C5" w:rsidRPr="001D462A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3E05900" w:rsidR="000677C5" w:rsidRPr="001D462A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64D5A5BE" w:rsidR="000677C5" w:rsidRPr="001D462A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1D84A01B" w:rsidR="000677C5" w:rsidRPr="001D462A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657DB188" w:rsidR="000677C5" w:rsidRPr="004A5456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0677C5" w:rsidRPr="0004192A" w14:paraId="43D7339F" w14:textId="77777777" w:rsidTr="000677C5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B4E01F" w14:textId="2210A193" w:rsidR="000677C5" w:rsidRPr="001D462A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4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06EAB7" w14:textId="73133ED8" w:rsidR="000677C5" w:rsidRPr="001A0B74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674612" w14:textId="445ED862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80758" w14:textId="05A00172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3E768A" w14:textId="66641DB8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564F1F" w14:textId="29D51B99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261A93" w14:textId="6F908ACE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D649B9" w14:textId="1729F2F4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0677C5" w:rsidRPr="0004192A" w14:paraId="0A72F5D5" w14:textId="77777777" w:rsidTr="00073F9D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9915EA" w14:textId="3F5A46B1" w:rsidR="000677C5" w:rsidRPr="001D462A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2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EAA2A0" w14:textId="0556DC28" w:rsidR="000677C5" w:rsidRPr="001A0B74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6DAE31" w14:textId="70489490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C04E03" w14:textId="2B7854B2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7DBC7B" w14:textId="4255F839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B48A08" w14:textId="77206816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03C76" w14:textId="31461BD7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vAlign w:val="center"/>
          </w:tcPr>
          <w:p w14:paraId="6CBC2F64" w14:textId="69A6C6B8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677C5" w:rsidRPr="0004192A" w14:paraId="710A48E0" w14:textId="77777777" w:rsidTr="00D07C8D">
        <w:trPr>
          <w:trHeight w:val="397"/>
        </w:trPr>
        <w:tc>
          <w:tcPr>
            <w:tcW w:w="633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2C77B7" w14:textId="0FA0A0DC" w:rsidR="000677C5" w:rsidRPr="001A0B74" w:rsidRDefault="000677C5" w:rsidP="000677C5">
            <w:pPr>
              <w:jc w:val="right"/>
              <w:rPr>
                <w:color w:val="000000"/>
                <w:sz w:val="20"/>
                <w:szCs w:val="20"/>
              </w:rPr>
            </w:pPr>
            <w:r w:rsidRPr="000677C5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B47827" w14:textId="727464A1" w:rsidR="000677C5" w:rsidRPr="000677C5" w:rsidRDefault="000677C5" w:rsidP="000677C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0677C5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79" w:type="dxa"/>
            <w:shd w:val="clear" w:color="auto" w:fill="F2F2F2" w:themeFill="background1" w:themeFillShade="F2"/>
            <w:vAlign w:val="center"/>
          </w:tcPr>
          <w:p w14:paraId="0D72328F" w14:textId="77777777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677C5" w:rsidRPr="0004192A" w14:paraId="1893BDBB" w14:textId="77777777" w:rsidTr="000677C5">
        <w:trPr>
          <w:trHeight w:val="640"/>
        </w:trPr>
        <w:tc>
          <w:tcPr>
            <w:tcW w:w="4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5DAF4941" w:rsidR="000677C5" w:rsidRPr="001A0B74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0677C5" w:rsidRPr="001A0B74" w:rsidRDefault="000677C5" w:rsidP="000677C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79" w:type="dxa"/>
            <w:shd w:val="clear" w:color="auto" w:fill="EDEDED" w:themeFill="accent3" w:themeFillTint="33"/>
          </w:tcPr>
          <w:p w14:paraId="1B39EF08" w14:textId="6C5912D4" w:rsidR="000677C5" w:rsidRPr="004A5456" w:rsidRDefault="000677C5" w:rsidP="000677C5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0677C5" w:rsidRPr="009E1210" w14:paraId="51920251" w14:textId="77777777" w:rsidTr="000677C5">
        <w:trPr>
          <w:trHeight w:val="397"/>
        </w:trPr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73D4E51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YS210</w:t>
            </w:r>
          </w:p>
        </w:tc>
        <w:tc>
          <w:tcPr>
            <w:tcW w:w="3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45F25776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İlk Yardım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D122221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3BB44B24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0EB3875D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185CA1C0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34B6079C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677C5" w:rsidRPr="009E1210" w14:paraId="177E30E2" w14:textId="77777777" w:rsidTr="000677C5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464EC2BD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SS210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691A90C" w:rsidR="000677C5" w:rsidRPr="00A31ECE" w:rsidRDefault="000677C5" w:rsidP="000677C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2D0F09C7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34F6D7A8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7CBC22FE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589757BE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410DFC66" w:rsidR="000677C5" w:rsidRPr="00A31ECE" w:rsidRDefault="000677C5" w:rsidP="000677C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677C5" w:rsidRPr="009E1210" w14:paraId="37AE9963" w14:textId="77777777" w:rsidTr="000677C5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098AFDE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HS210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0C9FB72F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66435040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3F6AA0B6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8A42A73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4CFD70CB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31DCEEB1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677C5" w:rsidRPr="009E1210" w14:paraId="3DC9FCD5" w14:textId="77777777" w:rsidTr="000677C5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03BDD911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HS210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53D0FB5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329064E0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687AC236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8796D7B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7569D5AE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783777C8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677C5" w:rsidRPr="009E1210" w14:paraId="495EDA23" w14:textId="77777777" w:rsidTr="000677C5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02FB325D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GS210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9C7D341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aboratuvar Teknikleri ve Güvenliğ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02004AAC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03D5BCF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CF7FE4D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40E3A23F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D40F4B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677C5" w:rsidRPr="009E1210" w14:paraId="6A7E7202" w14:textId="77777777" w:rsidTr="000677C5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EA5E1" w14:textId="1D5BAA3B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IS210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E9E27" w14:textId="609E682E" w:rsidR="000677C5" w:rsidRPr="00A31ECE" w:rsidRDefault="000677C5" w:rsidP="000677C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İmmünoloji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609EB" w14:textId="380FA93E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6EB6" w14:textId="4BDC8504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1D26" w14:textId="65E7CDF5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1D42" w14:textId="08D5123D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560BE" w14:textId="712966A7" w:rsidR="000677C5" w:rsidRPr="00A31ECE" w:rsidRDefault="000677C5" w:rsidP="000677C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D24ED" w14:textId="77777777" w:rsidR="000677C5" w:rsidRPr="009E1210" w:rsidRDefault="000677C5" w:rsidP="000677C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D83957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A31ECE" w:rsidRPr="00A31ECE">
        <w:rPr>
          <w:rFonts w:cs="Times New Roman"/>
          <w:sz w:val="20"/>
          <w:szCs w:val="20"/>
        </w:rPr>
        <w:t xml:space="preserve">Tıbbi Laboratuvar Teknikleri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1856640E" w14:textId="77777777" w:rsidR="000677C5" w:rsidRPr="004812DE" w:rsidRDefault="000677C5" w:rsidP="000677C5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4549322B" w14:textId="77777777" w:rsidR="000677C5" w:rsidRPr="004812DE" w:rsidRDefault="000677C5" w:rsidP="000677C5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24168798" w14:textId="77777777" w:rsidR="000677C5" w:rsidRPr="004812DE" w:rsidRDefault="000677C5" w:rsidP="000677C5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>**</w:t>
      </w:r>
      <w:r w:rsidRPr="00B52A65">
        <w:rPr>
          <w:rFonts w:cs="Times New Roman"/>
          <w:sz w:val="20"/>
          <w:szCs w:val="20"/>
          <w:vertAlign w:val="superscript"/>
        </w:rPr>
        <w:t xml:space="preserve"> 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B0503" w14:textId="77777777" w:rsidR="00EC5A70" w:rsidRDefault="00EC5A70" w:rsidP="0004192A">
      <w:pPr>
        <w:spacing w:after="0" w:line="240" w:lineRule="auto"/>
      </w:pPr>
      <w:r>
        <w:separator/>
      </w:r>
    </w:p>
  </w:endnote>
  <w:endnote w:type="continuationSeparator" w:id="0">
    <w:p w14:paraId="45C9B029" w14:textId="77777777" w:rsidR="00EC5A70" w:rsidRDefault="00EC5A70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5662B" w14:textId="77777777" w:rsidR="00390125" w:rsidRDefault="0039012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83B28" w14:textId="77777777" w:rsidR="00390125" w:rsidRDefault="0039012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BCE05" w14:textId="77777777" w:rsidR="00390125" w:rsidRDefault="0039012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5F28E9" w14:textId="77777777" w:rsidR="00EC5A70" w:rsidRDefault="00EC5A70" w:rsidP="0004192A">
      <w:pPr>
        <w:spacing w:after="0" w:line="240" w:lineRule="auto"/>
      </w:pPr>
      <w:r>
        <w:separator/>
      </w:r>
    </w:p>
  </w:footnote>
  <w:footnote w:type="continuationSeparator" w:id="0">
    <w:p w14:paraId="0031674E" w14:textId="77777777" w:rsidR="00EC5A70" w:rsidRDefault="00EC5A70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631B9" w14:textId="77777777" w:rsidR="00390125" w:rsidRDefault="0039012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BC1AAF6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390125">
      <w:rPr>
        <w:rFonts w:eastAsia="Calibri" w:cs="Times New Roman"/>
        <w:b/>
      </w:rPr>
      <w:t>11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A31ECE" w:rsidRPr="00A31ECE">
      <w:rPr>
        <w:rFonts w:eastAsia="Calibri" w:cs="Times New Roman"/>
      </w:rPr>
      <w:t xml:space="preserve">Tıbbi Laboratuvar Teknikleri </w:t>
    </w:r>
    <w:r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61444" w14:textId="77777777" w:rsidR="00390125" w:rsidRDefault="0039012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42B03"/>
    <w:rsid w:val="000677C5"/>
    <w:rsid w:val="00096BAF"/>
    <w:rsid w:val="0011431C"/>
    <w:rsid w:val="0012032D"/>
    <w:rsid w:val="001236AD"/>
    <w:rsid w:val="00165EA8"/>
    <w:rsid w:val="001974C3"/>
    <w:rsid w:val="001A0B74"/>
    <w:rsid w:val="001D462A"/>
    <w:rsid w:val="001E5D4A"/>
    <w:rsid w:val="001E5F23"/>
    <w:rsid w:val="002033D8"/>
    <w:rsid w:val="002136D5"/>
    <w:rsid w:val="00227360"/>
    <w:rsid w:val="00263063"/>
    <w:rsid w:val="002738A2"/>
    <w:rsid w:val="002A489F"/>
    <w:rsid w:val="002C064E"/>
    <w:rsid w:val="002F3795"/>
    <w:rsid w:val="00301518"/>
    <w:rsid w:val="00303349"/>
    <w:rsid w:val="003162F2"/>
    <w:rsid w:val="003302DC"/>
    <w:rsid w:val="00390125"/>
    <w:rsid w:val="003C69BD"/>
    <w:rsid w:val="003E50B0"/>
    <w:rsid w:val="003F4FAF"/>
    <w:rsid w:val="004012F7"/>
    <w:rsid w:val="004176EE"/>
    <w:rsid w:val="004177DF"/>
    <w:rsid w:val="004368A7"/>
    <w:rsid w:val="00436F78"/>
    <w:rsid w:val="00447635"/>
    <w:rsid w:val="004A5456"/>
    <w:rsid w:val="004B6BED"/>
    <w:rsid w:val="004D1024"/>
    <w:rsid w:val="0050720C"/>
    <w:rsid w:val="00575B7A"/>
    <w:rsid w:val="00582CBC"/>
    <w:rsid w:val="00587421"/>
    <w:rsid w:val="005A75BC"/>
    <w:rsid w:val="005B0370"/>
    <w:rsid w:val="005C4416"/>
    <w:rsid w:val="005D4288"/>
    <w:rsid w:val="005F4382"/>
    <w:rsid w:val="00631BE7"/>
    <w:rsid w:val="006420B3"/>
    <w:rsid w:val="00660DED"/>
    <w:rsid w:val="006C446E"/>
    <w:rsid w:val="007228E1"/>
    <w:rsid w:val="00730C15"/>
    <w:rsid w:val="0075311F"/>
    <w:rsid w:val="0075604A"/>
    <w:rsid w:val="007A0303"/>
    <w:rsid w:val="007E4D28"/>
    <w:rsid w:val="007F1C48"/>
    <w:rsid w:val="007F752E"/>
    <w:rsid w:val="00880CEC"/>
    <w:rsid w:val="00896C2D"/>
    <w:rsid w:val="008A2F04"/>
    <w:rsid w:val="008B2DF3"/>
    <w:rsid w:val="00901663"/>
    <w:rsid w:val="00911AC1"/>
    <w:rsid w:val="00923D78"/>
    <w:rsid w:val="00923FBB"/>
    <w:rsid w:val="00926227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00082"/>
    <w:rsid w:val="00A21643"/>
    <w:rsid w:val="00A31ECE"/>
    <w:rsid w:val="00A409CE"/>
    <w:rsid w:val="00A52785"/>
    <w:rsid w:val="00A921F5"/>
    <w:rsid w:val="00AE156C"/>
    <w:rsid w:val="00AE1F99"/>
    <w:rsid w:val="00AF6529"/>
    <w:rsid w:val="00B22D23"/>
    <w:rsid w:val="00B45366"/>
    <w:rsid w:val="00B5778B"/>
    <w:rsid w:val="00B7736A"/>
    <w:rsid w:val="00BD49DC"/>
    <w:rsid w:val="00BD7E8C"/>
    <w:rsid w:val="00C17E49"/>
    <w:rsid w:val="00C2731A"/>
    <w:rsid w:val="00C32C73"/>
    <w:rsid w:val="00C77F7A"/>
    <w:rsid w:val="00C9059D"/>
    <w:rsid w:val="00C94619"/>
    <w:rsid w:val="00CD201C"/>
    <w:rsid w:val="00D13600"/>
    <w:rsid w:val="00D30AFD"/>
    <w:rsid w:val="00D3238B"/>
    <w:rsid w:val="00D330EC"/>
    <w:rsid w:val="00D34D53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41F8B"/>
    <w:rsid w:val="00E47036"/>
    <w:rsid w:val="00E624B2"/>
    <w:rsid w:val="00E83D99"/>
    <w:rsid w:val="00E938B4"/>
    <w:rsid w:val="00E93BAE"/>
    <w:rsid w:val="00EA0B45"/>
    <w:rsid w:val="00EA4BF3"/>
    <w:rsid w:val="00EC3122"/>
    <w:rsid w:val="00EC5A70"/>
    <w:rsid w:val="00ED6D16"/>
    <w:rsid w:val="00EF2F9E"/>
    <w:rsid w:val="00F27F7A"/>
    <w:rsid w:val="00F5264D"/>
    <w:rsid w:val="00FB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37:00Z</dcterms:created>
  <dcterms:modified xsi:type="dcterms:W3CDTF">2022-03-07T07:35:00Z</dcterms:modified>
</cp:coreProperties>
</file>